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90BAA" w14:textId="77777777" w:rsidR="000926A8" w:rsidRPr="00FB28F3" w:rsidRDefault="000926A8" w:rsidP="000926A8">
      <w:pPr>
        <w:spacing w:after="0" w:line="240" w:lineRule="auto"/>
        <w:rPr>
          <w:b/>
        </w:rPr>
      </w:pPr>
      <w:r>
        <w:rPr>
          <w:b/>
        </w:rPr>
        <w:t>ΠΑΝΕΠΙΣΤΗΜΙΟ ΔΥΤΙΚΗΣ ΑΤΤΙΚΗΣ</w:t>
      </w:r>
    </w:p>
    <w:p w14:paraId="4E91470F" w14:textId="77777777" w:rsidR="000926A8" w:rsidRPr="00CD30C6" w:rsidRDefault="000926A8" w:rsidP="000926A8">
      <w:pPr>
        <w:spacing w:after="0" w:line="240" w:lineRule="auto"/>
        <w:rPr>
          <w:b/>
        </w:rPr>
      </w:pPr>
      <w:r w:rsidRPr="00CD30C6">
        <w:rPr>
          <w:b/>
        </w:rPr>
        <w:t>ΑΡΙΘΜ. ΠΡΩΤ.: …………………</w:t>
      </w:r>
      <w:r>
        <w:rPr>
          <w:b/>
        </w:rPr>
        <w:t>........</w:t>
      </w:r>
    </w:p>
    <w:p w14:paraId="365FDD2C" w14:textId="77777777" w:rsidR="000926A8" w:rsidRPr="00CD30C6" w:rsidRDefault="000926A8" w:rsidP="000926A8">
      <w:pPr>
        <w:spacing w:after="0" w:line="240" w:lineRule="auto"/>
        <w:rPr>
          <w:b/>
        </w:rPr>
      </w:pPr>
      <w:r w:rsidRPr="00CD30C6">
        <w:rPr>
          <w:b/>
        </w:rPr>
        <w:t>ΗΜΕΡΟΜ.: ………………………………</w:t>
      </w:r>
    </w:p>
    <w:p w14:paraId="16B4A8D8" w14:textId="77777777" w:rsidR="000926A8" w:rsidRPr="00DA66BA" w:rsidRDefault="000926A8" w:rsidP="000926A8">
      <w:pPr>
        <w:tabs>
          <w:tab w:val="left" w:pos="5670"/>
        </w:tabs>
        <w:spacing w:after="0" w:line="240" w:lineRule="auto"/>
        <w:ind w:left="1701" w:hanging="1701"/>
        <w:jc w:val="right"/>
      </w:pPr>
      <w:r w:rsidRPr="00DA66BA">
        <w:rPr>
          <w:b/>
        </w:rPr>
        <w:t xml:space="preserve">Αιγάλεω, </w:t>
      </w:r>
      <w:r w:rsidRPr="00DA66BA">
        <w:t>_________</w:t>
      </w:r>
      <w:r w:rsidRPr="00DA66BA">
        <w:rPr>
          <w:b/>
          <w:u w:val="single"/>
        </w:rPr>
        <w:t xml:space="preserve">    </w:t>
      </w:r>
      <w:r>
        <w:rPr>
          <w:b/>
        </w:rPr>
        <w:t xml:space="preserve">           </w:t>
      </w:r>
      <w:r w:rsidRPr="00DA66BA">
        <w:tab/>
      </w:r>
    </w:p>
    <w:p w14:paraId="2BBE215D" w14:textId="77777777" w:rsidR="000926A8" w:rsidRPr="00DA66BA" w:rsidRDefault="000926A8" w:rsidP="000926A8">
      <w:pPr>
        <w:spacing w:after="0" w:line="240" w:lineRule="auto"/>
        <w:ind w:left="4320" w:firstLine="720"/>
        <w:jc w:val="right"/>
      </w:pPr>
      <w:r w:rsidRPr="00DA66BA">
        <w:rPr>
          <w:b/>
        </w:rPr>
        <w:t>ΠΡΟΣ</w:t>
      </w:r>
      <w:r w:rsidRPr="00DA66BA">
        <w:t xml:space="preserve">: Το Τμήμα </w:t>
      </w:r>
      <w:r w:rsidRPr="003D635E">
        <w:rPr>
          <w:rFonts w:ascii="Tahoma" w:hAnsi="Tahoma" w:cs="Tahoma"/>
          <w:b/>
          <w:noProof/>
          <w:sz w:val="18"/>
          <w:szCs w:val="18"/>
        </w:rPr>
        <w:t>Τμήμα</w:t>
      </w:r>
      <w:r>
        <w:rPr>
          <w:rFonts w:ascii="Tahoma" w:hAnsi="Tahoma" w:cs="Tahoma"/>
          <w:b/>
          <w:noProof/>
          <w:sz w:val="18"/>
          <w:szCs w:val="18"/>
        </w:rPr>
        <w:t xml:space="preserve"> </w:t>
      </w:r>
      <w:r w:rsidRPr="003D635E">
        <w:rPr>
          <w:rFonts w:ascii="Tahoma" w:hAnsi="Tahoma" w:cs="Tahoma"/>
          <w:b/>
          <w:noProof/>
          <w:sz w:val="18"/>
          <w:szCs w:val="18"/>
        </w:rPr>
        <w:t xml:space="preserve"> </w:t>
      </w:r>
      <w:r>
        <w:rPr>
          <w:rFonts w:ascii="Tahoma" w:hAnsi="Tahoma" w:cs="Tahoma"/>
          <w:sz w:val="18"/>
          <w:szCs w:val="18"/>
        </w:rPr>
        <w:t>Μηχανικών Βιομηχανικής Σχεδίασης και Παραγωγής</w:t>
      </w:r>
    </w:p>
    <w:p w14:paraId="3812BDC9" w14:textId="77777777" w:rsidR="000926A8" w:rsidRPr="00DA66BA" w:rsidRDefault="000926A8" w:rsidP="000926A8">
      <w:pPr>
        <w:pStyle w:val="Heading1"/>
        <w:rPr>
          <w:rFonts w:ascii="Times New Roman" w:hAnsi="Times New Roman"/>
          <w:szCs w:val="24"/>
        </w:rPr>
      </w:pPr>
      <w:r w:rsidRPr="00DA66BA">
        <w:rPr>
          <w:rFonts w:ascii="Times New Roman" w:hAnsi="Times New Roman"/>
          <w:szCs w:val="24"/>
        </w:rPr>
        <w:t>Θέμα: Εισήγηση Πτυχιακής Εργασίας</w:t>
      </w:r>
    </w:p>
    <w:p w14:paraId="4207890F" w14:textId="77777777" w:rsidR="000926A8" w:rsidRPr="00DA66BA" w:rsidRDefault="000926A8" w:rsidP="000926A8">
      <w:pPr>
        <w:spacing w:after="0" w:line="240" w:lineRule="auto"/>
      </w:pPr>
    </w:p>
    <w:p w14:paraId="3621D167" w14:textId="77777777" w:rsidR="000926A8" w:rsidRPr="00DA66BA" w:rsidRDefault="000926A8" w:rsidP="000926A8">
      <w:pPr>
        <w:spacing w:after="0" w:line="240" w:lineRule="auto"/>
        <w:rPr>
          <w:b/>
        </w:rPr>
      </w:pPr>
      <w:r w:rsidRPr="00DA66BA">
        <w:rPr>
          <w:noProof/>
        </w:rPr>
        <w:t>Τίτλος στα Ελληνικά:</w:t>
      </w:r>
      <w:r w:rsidRPr="00DA66BA">
        <w:rPr>
          <w:b/>
        </w:rPr>
        <w:t xml:space="preserve"> _____________________________________________</w:t>
      </w:r>
    </w:p>
    <w:p w14:paraId="4A6B24CC" w14:textId="77777777" w:rsidR="000926A8" w:rsidRPr="00DA66BA" w:rsidRDefault="000926A8" w:rsidP="000926A8">
      <w:pPr>
        <w:spacing w:after="0" w:line="240" w:lineRule="auto"/>
        <w:rPr>
          <w:b/>
        </w:rPr>
      </w:pPr>
      <w:r w:rsidRPr="00DA66BA">
        <w:rPr>
          <w:b/>
        </w:rPr>
        <w:t>______________________________________________________________</w:t>
      </w:r>
    </w:p>
    <w:p w14:paraId="0B6F91C9" w14:textId="77777777" w:rsidR="000926A8" w:rsidRPr="00DA66BA" w:rsidRDefault="000926A8" w:rsidP="000926A8">
      <w:pPr>
        <w:spacing w:after="0" w:line="240" w:lineRule="auto"/>
        <w:rPr>
          <w:b/>
        </w:rPr>
      </w:pPr>
      <w:r w:rsidRPr="00DA66BA">
        <w:rPr>
          <w:b/>
        </w:rPr>
        <w:t>______________________________________________________________</w:t>
      </w:r>
    </w:p>
    <w:p w14:paraId="5238802B" w14:textId="77777777" w:rsidR="000926A8" w:rsidRPr="00DA66BA" w:rsidRDefault="000926A8" w:rsidP="000926A8">
      <w:pPr>
        <w:spacing w:after="0" w:line="240" w:lineRule="auto"/>
        <w:rPr>
          <w:noProof/>
        </w:rPr>
      </w:pPr>
    </w:p>
    <w:p w14:paraId="5C99DBA5" w14:textId="77777777" w:rsidR="000926A8" w:rsidRPr="00DA66BA" w:rsidRDefault="000926A8" w:rsidP="000926A8">
      <w:pPr>
        <w:spacing w:after="0" w:line="240" w:lineRule="auto"/>
        <w:rPr>
          <w:noProof/>
        </w:rPr>
      </w:pPr>
      <w:r w:rsidRPr="00DA66BA">
        <w:rPr>
          <w:noProof/>
        </w:rPr>
        <w:t>Τίτλος στα Αγγλικά:</w:t>
      </w:r>
      <w:r w:rsidRPr="00DA66BA">
        <w:rPr>
          <w:b/>
        </w:rPr>
        <w:t xml:space="preserve"> ______________________________________________</w:t>
      </w:r>
    </w:p>
    <w:p w14:paraId="158C239C" w14:textId="77777777" w:rsidR="000926A8" w:rsidRPr="00DA66BA" w:rsidRDefault="000926A8" w:rsidP="000926A8">
      <w:pPr>
        <w:spacing w:after="0" w:line="240" w:lineRule="auto"/>
        <w:rPr>
          <w:b/>
        </w:rPr>
      </w:pPr>
      <w:r w:rsidRPr="00DA66BA">
        <w:rPr>
          <w:b/>
        </w:rPr>
        <w:t>______________________________________________________________</w:t>
      </w:r>
    </w:p>
    <w:p w14:paraId="3C3EC2E8" w14:textId="77777777" w:rsidR="000926A8" w:rsidRPr="00DA66BA" w:rsidRDefault="000926A8" w:rsidP="000926A8">
      <w:pPr>
        <w:spacing w:after="0" w:line="240" w:lineRule="auto"/>
        <w:rPr>
          <w:b/>
        </w:rPr>
      </w:pPr>
      <w:r w:rsidRPr="00DA66BA">
        <w:rPr>
          <w:b/>
        </w:rPr>
        <w:t>______________________________________________________________</w:t>
      </w:r>
    </w:p>
    <w:p w14:paraId="4EC810B4" w14:textId="77777777" w:rsidR="000926A8" w:rsidRPr="00DA66BA" w:rsidRDefault="000926A8" w:rsidP="000926A8">
      <w:pPr>
        <w:spacing w:after="0" w:line="240" w:lineRule="auto"/>
      </w:pPr>
    </w:p>
    <w:p w14:paraId="6C359BBC" w14:textId="77777777" w:rsidR="000926A8" w:rsidRPr="00DA66BA" w:rsidRDefault="000926A8" w:rsidP="000926A8">
      <w:pPr>
        <w:spacing w:after="0" w:line="240" w:lineRule="auto"/>
      </w:pPr>
      <w:r w:rsidRPr="00DA66BA">
        <w:t xml:space="preserve">Εκπονήθηκε από τ___ </w:t>
      </w:r>
      <w:proofErr w:type="spellStart"/>
      <w:r w:rsidRPr="00DA66BA">
        <w:t>σπουδαστ</w:t>
      </w:r>
      <w:proofErr w:type="spellEnd"/>
      <w:r w:rsidRPr="00DA66BA">
        <w:t>____:</w:t>
      </w:r>
    </w:p>
    <w:p w14:paraId="5FA46D09" w14:textId="77777777" w:rsidR="000926A8" w:rsidRPr="00DA66BA" w:rsidRDefault="000926A8" w:rsidP="000926A8">
      <w:pPr>
        <w:spacing w:after="0" w:line="240" w:lineRule="auto"/>
        <w:ind w:firstLine="708"/>
        <w:jc w:val="both"/>
      </w:pPr>
      <w:r w:rsidRPr="00DA66BA">
        <w:t xml:space="preserve">1) </w:t>
      </w:r>
      <w:r w:rsidRPr="00DA66BA">
        <w:rPr>
          <w:b/>
        </w:rPr>
        <w:t>____________________________________________</w:t>
      </w:r>
    </w:p>
    <w:p w14:paraId="41F7E848" w14:textId="77777777" w:rsidR="000926A8" w:rsidRPr="00DA66BA" w:rsidRDefault="000926A8" w:rsidP="000926A8">
      <w:pPr>
        <w:spacing w:after="0" w:line="240" w:lineRule="auto"/>
        <w:ind w:firstLine="708"/>
        <w:jc w:val="both"/>
      </w:pPr>
      <w:r w:rsidRPr="00DA66BA">
        <w:t>2)</w:t>
      </w:r>
      <w:r w:rsidRPr="00DA66BA">
        <w:rPr>
          <w:b/>
        </w:rPr>
        <w:t xml:space="preserve"> ____________________________________________</w:t>
      </w:r>
    </w:p>
    <w:p w14:paraId="5E96EF37" w14:textId="77777777" w:rsidR="000926A8" w:rsidRPr="00DA66BA" w:rsidRDefault="000926A8" w:rsidP="000926A8">
      <w:pPr>
        <w:spacing w:after="0" w:line="240" w:lineRule="auto"/>
        <w:ind w:firstLine="708"/>
        <w:jc w:val="both"/>
      </w:pPr>
      <w:r w:rsidRPr="00DA66BA">
        <w:t>3)</w:t>
      </w:r>
      <w:r w:rsidRPr="00DA66BA">
        <w:rPr>
          <w:b/>
        </w:rPr>
        <w:t xml:space="preserve"> ____________________________________________</w:t>
      </w:r>
    </w:p>
    <w:p w14:paraId="5F6401BF" w14:textId="77777777" w:rsidR="000926A8" w:rsidRPr="00DA66BA" w:rsidRDefault="000926A8" w:rsidP="000926A8">
      <w:pPr>
        <w:spacing w:after="0" w:line="240" w:lineRule="auto"/>
        <w:rPr>
          <w:b/>
        </w:rPr>
      </w:pPr>
    </w:p>
    <w:p w14:paraId="1AA3E464" w14:textId="77777777" w:rsidR="000926A8" w:rsidRPr="00DA66BA" w:rsidRDefault="000926A8" w:rsidP="000926A8">
      <w:pPr>
        <w:spacing w:after="0" w:line="240" w:lineRule="auto"/>
        <w:rPr>
          <w:b/>
        </w:rPr>
      </w:pPr>
      <w:r w:rsidRPr="00DA66BA">
        <w:rPr>
          <w:b/>
        </w:rPr>
        <w:t>Περίληψη πτυχιακής εργασίας:</w:t>
      </w:r>
    </w:p>
    <w:p w14:paraId="1C7D884D" w14:textId="77777777" w:rsidR="000926A8" w:rsidRPr="00DA66BA" w:rsidRDefault="000926A8" w:rsidP="000926A8">
      <w:pPr>
        <w:spacing w:after="0" w:line="240" w:lineRule="auto"/>
        <w:ind w:left="4820"/>
        <w:rPr>
          <w:b/>
        </w:rPr>
      </w:pPr>
    </w:p>
    <w:p w14:paraId="16E2BFC0" w14:textId="77777777" w:rsidR="000926A8" w:rsidRPr="00DA66BA" w:rsidRDefault="000926A8" w:rsidP="000926A8">
      <w:pPr>
        <w:spacing w:after="0" w:line="240" w:lineRule="auto"/>
        <w:ind w:left="4820"/>
        <w:rPr>
          <w:b/>
        </w:rPr>
      </w:pPr>
    </w:p>
    <w:p w14:paraId="13E2F10F" w14:textId="77777777" w:rsidR="000926A8" w:rsidRDefault="000926A8" w:rsidP="000926A8">
      <w:pPr>
        <w:spacing w:after="0" w:line="240" w:lineRule="auto"/>
        <w:ind w:left="4820"/>
        <w:jc w:val="right"/>
        <w:rPr>
          <w:b/>
        </w:rPr>
      </w:pPr>
    </w:p>
    <w:p w14:paraId="04468ACB" w14:textId="77777777" w:rsidR="000926A8" w:rsidRDefault="000926A8" w:rsidP="000926A8">
      <w:pPr>
        <w:spacing w:after="0" w:line="240" w:lineRule="auto"/>
        <w:ind w:left="4820"/>
        <w:jc w:val="right"/>
        <w:rPr>
          <w:b/>
        </w:rPr>
      </w:pPr>
    </w:p>
    <w:p w14:paraId="21474605" w14:textId="77777777" w:rsidR="000926A8" w:rsidRDefault="000926A8" w:rsidP="000926A8">
      <w:pPr>
        <w:spacing w:after="0" w:line="240" w:lineRule="auto"/>
        <w:ind w:left="4820"/>
        <w:jc w:val="right"/>
        <w:rPr>
          <w:b/>
        </w:rPr>
      </w:pPr>
    </w:p>
    <w:p w14:paraId="4655F11A" w14:textId="77777777" w:rsidR="000926A8" w:rsidRDefault="000926A8" w:rsidP="000926A8">
      <w:pPr>
        <w:spacing w:after="0" w:line="240" w:lineRule="auto"/>
        <w:ind w:left="4820"/>
        <w:jc w:val="right"/>
        <w:rPr>
          <w:b/>
        </w:rPr>
      </w:pPr>
    </w:p>
    <w:p w14:paraId="6A0F50A1" w14:textId="77777777" w:rsidR="000926A8" w:rsidRDefault="000926A8" w:rsidP="000926A8">
      <w:pPr>
        <w:spacing w:after="0" w:line="240" w:lineRule="auto"/>
        <w:ind w:left="4820"/>
        <w:jc w:val="right"/>
        <w:rPr>
          <w:b/>
        </w:rPr>
      </w:pPr>
    </w:p>
    <w:p w14:paraId="689516B0" w14:textId="77777777" w:rsidR="000926A8" w:rsidRDefault="000926A8" w:rsidP="000926A8">
      <w:pPr>
        <w:spacing w:after="0" w:line="240" w:lineRule="auto"/>
        <w:ind w:left="4820"/>
        <w:jc w:val="right"/>
        <w:rPr>
          <w:b/>
        </w:rPr>
      </w:pPr>
    </w:p>
    <w:p w14:paraId="3A9454D9" w14:textId="77777777" w:rsidR="000926A8" w:rsidRPr="00DA66BA" w:rsidRDefault="000926A8" w:rsidP="000926A8">
      <w:pPr>
        <w:spacing w:after="0" w:line="240" w:lineRule="auto"/>
        <w:ind w:left="4820"/>
        <w:jc w:val="right"/>
        <w:rPr>
          <w:b/>
        </w:rPr>
      </w:pPr>
    </w:p>
    <w:p w14:paraId="6787ECC9" w14:textId="77777777" w:rsidR="000926A8" w:rsidRPr="00DA66BA" w:rsidRDefault="000926A8" w:rsidP="000926A8">
      <w:pPr>
        <w:spacing w:after="0" w:line="240" w:lineRule="auto"/>
      </w:pPr>
      <w:r w:rsidRPr="00DA66BA">
        <w:rPr>
          <w:lang w:val="en-US"/>
        </w:rPr>
        <w:t>H</w:t>
      </w:r>
      <w:r w:rsidRPr="00DA66BA">
        <w:t xml:space="preserve"> πτυχιακή εργασία κρίνεται επαρκής και προτείνεται για εξέταση.</w:t>
      </w:r>
    </w:p>
    <w:p w14:paraId="6493C0B2" w14:textId="77777777" w:rsidR="000926A8" w:rsidRPr="00DA66BA" w:rsidRDefault="000926A8" w:rsidP="000926A8">
      <w:pPr>
        <w:spacing w:after="0" w:line="240" w:lineRule="auto"/>
        <w:ind w:left="4820"/>
        <w:jc w:val="right"/>
        <w:rPr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88"/>
      </w:tblGrid>
      <w:tr w:rsidR="000926A8" w:rsidRPr="00560E81" w14:paraId="6B913FE4" w14:textId="77777777" w:rsidTr="00216921">
        <w:trPr>
          <w:trHeight w:val="1719"/>
        </w:trPr>
        <w:tc>
          <w:tcPr>
            <w:tcW w:w="8414" w:type="dxa"/>
          </w:tcPr>
          <w:p w14:paraId="1354592A" w14:textId="77777777" w:rsidR="000926A8" w:rsidRPr="00560E81" w:rsidRDefault="000926A8" w:rsidP="00216921">
            <w:pPr>
              <w:spacing w:after="0" w:line="240" w:lineRule="auto"/>
              <w:rPr>
                <w:b/>
              </w:rPr>
            </w:pPr>
            <w:r w:rsidRPr="00560E81">
              <w:rPr>
                <w:b/>
              </w:rPr>
              <w:t>Προτεινόμενα μέλη 3μελούς επιτροπής εξέτασης:</w:t>
            </w:r>
          </w:p>
          <w:p w14:paraId="25ED5456" w14:textId="3F71E33F" w:rsidR="00AD7B92" w:rsidRPr="00560E81" w:rsidRDefault="000926A8" w:rsidP="00AD7B92">
            <w:pPr>
              <w:spacing w:after="0" w:line="240" w:lineRule="auto"/>
              <w:rPr>
                <w:b/>
              </w:rPr>
            </w:pPr>
            <w:r w:rsidRPr="00560E81">
              <w:rPr>
                <w:b/>
              </w:rPr>
              <w:t>1)</w:t>
            </w:r>
            <w:r w:rsidR="00E220F1" w:rsidRPr="004E1F32">
              <w:rPr>
                <w:b/>
              </w:rPr>
              <w:t xml:space="preserve"> </w:t>
            </w:r>
          </w:p>
          <w:p w14:paraId="6B74669B" w14:textId="05647D96" w:rsidR="000926A8" w:rsidRPr="00560E81" w:rsidRDefault="000926A8" w:rsidP="004E1F32">
            <w:pPr>
              <w:spacing w:after="0" w:line="240" w:lineRule="auto"/>
              <w:rPr>
                <w:b/>
              </w:rPr>
            </w:pPr>
          </w:p>
        </w:tc>
      </w:tr>
    </w:tbl>
    <w:p w14:paraId="3E4D0A22" w14:textId="77777777" w:rsidR="000926A8" w:rsidRDefault="000926A8" w:rsidP="000926A8">
      <w:pPr>
        <w:spacing w:after="0" w:line="240" w:lineRule="auto"/>
        <w:ind w:left="4820"/>
        <w:jc w:val="center"/>
        <w:rPr>
          <w:b/>
        </w:rPr>
      </w:pPr>
    </w:p>
    <w:p w14:paraId="2C8AA161" w14:textId="77777777" w:rsidR="000926A8" w:rsidRPr="00DA66BA" w:rsidRDefault="000926A8" w:rsidP="000926A8">
      <w:pPr>
        <w:spacing w:after="0" w:line="240" w:lineRule="auto"/>
        <w:ind w:left="4820"/>
        <w:jc w:val="center"/>
        <w:rPr>
          <w:b/>
        </w:rPr>
      </w:pPr>
      <w:r w:rsidRPr="00DA66BA">
        <w:rPr>
          <w:b/>
        </w:rPr>
        <w:t>Ο εισηγητής</w:t>
      </w:r>
    </w:p>
    <w:p w14:paraId="5D5DD6B6" w14:textId="77777777" w:rsidR="000926A8" w:rsidRPr="00DA66BA" w:rsidRDefault="000926A8" w:rsidP="000926A8">
      <w:pPr>
        <w:spacing w:after="0" w:line="240" w:lineRule="auto"/>
        <w:ind w:left="4820"/>
        <w:jc w:val="center"/>
        <w:rPr>
          <w:b/>
        </w:rPr>
      </w:pPr>
    </w:p>
    <w:p w14:paraId="7402E11A" w14:textId="77777777" w:rsidR="000926A8" w:rsidRPr="00DA66BA" w:rsidRDefault="000926A8" w:rsidP="000926A8">
      <w:pPr>
        <w:spacing w:after="0" w:line="240" w:lineRule="auto"/>
        <w:ind w:left="4820"/>
        <w:jc w:val="center"/>
        <w:rPr>
          <w:b/>
        </w:rPr>
      </w:pPr>
    </w:p>
    <w:p w14:paraId="2D828C3F" w14:textId="77777777" w:rsidR="000926A8" w:rsidRPr="00DA66BA" w:rsidRDefault="000926A8" w:rsidP="000926A8">
      <w:pPr>
        <w:spacing w:after="0" w:line="240" w:lineRule="auto"/>
        <w:ind w:left="4820"/>
        <w:jc w:val="center"/>
        <w:rPr>
          <w:i/>
        </w:rPr>
      </w:pPr>
      <w:r w:rsidRPr="00DA66BA">
        <w:rPr>
          <w:i/>
        </w:rPr>
        <w:t>Υπογραφή</w:t>
      </w:r>
    </w:p>
    <w:p w14:paraId="044B12A6" w14:textId="3A1C20DD" w:rsidR="000926A8" w:rsidRDefault="000926A8" w:rsidP="000926A8">
      <w:pPr>
        <w:pBdr>
          <w:bottom w:val="single" w:sz="12" w:space="1" w:color="auto"/>
        </w:pBdr>
        <w:spacing w:after="0" w:line="240" w:lineRule="auto"/>
        <w:ind w:left="4820"/>
        <w:jc w:val="center"/>
      </w:pPr>
    </w:p>
    <w:p w14:paraId="6425828B" w14:textId="77777777" w:rsidR="00AD7B92" w:rsidRPr="00DA66BA" w:rsidRDefault="00AD7B92" w:rsidP="000926A8">
      <w:pPr>
        <w:pBdr>
          <w:bottom w:val="single" w:sz="12" w:space="1" w:color="auto"/>
        </w:pBdr>
        <w:spacing w:after="0" w:line="240" w:lineRule="auto"/>
        <w:ind w:left="4820"/>
        <w:jc w:val="center"/>
        <w:rPr>
          <w:i/>
        </w:rPr>
      </w:pPr>
    </w:p>
    <w:p w14:paraId="4F1721E7" w14:textId="77777777" w:rsidR="000926A8" w:rsidRPr="00DA66BA" w:rsidRDefault="000926A8" w:rsidP="000926A8">
      <w:pPr>
        <w:tabs>
          <w:tab w:val="center" w:pos="6563"/>
          <w:tab w:val="right" w:pos="8306"/>
        </w:tabs>
        <w:spacing w:after="0" w:line="240" w:lineRule="auto"/>
        <w:ind w:left="4820"/>
        <w:rPr>
          <w:i/>
        </w:rPr>
      </w:pPr>
      <w:r>
        <w:rPr>
          <w:i/>
        </w:rPr>
        <w:tab/>
      </w:r>
      <w:r w:rsidRPr="00DA66BA">
        <w:rPr>
          <w:i/>
        </w:rPr>
        <w:t xml:space="preserve">(Ολογράφως)               </w:t>
      </w:r>
      <w:r>
        <w:rPr>
          <w:i/>
        </w:rPr>
        <w:tab/>
      </w:r>
    </w:p>
    <w:p w14:paraId="457C6C37" w14:textId="77777777" w:rsidR="000926A8" w:rsidRPr="00342789" w:rsidRDefault="000926A8" w:rsidP="000926A8">
      <w:pPr>
        <w:spacing w:after="0" w:line="240" w:lineRule="auto"/>
        <w:ind w:right="-766"/>
        <w:jc w:val="both"/>
        <w:rPr>
          <w:sz w:val="28"/>
          <w:szCs w:val="28"/>
        </w:rPr>
      </w:pPr>
    </w:p>
    <w:p w14:paraId="515056E4" w14:textId="77777777" w:rsidR="00646BC5" w:rsidRDefault="00646BC5"/>
    <w:sectPr w:rsidR="00646BC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c3NDU3M7cwsjRX0lEKTi0uzszPAykwqgUAGA5MXCwAAAA="/>
  </w:docVars>
  <w:rsids>
    <w:rsidRoot w:val="000926A8"/>
    <w:rsid w:val="000926A8"/>
    <w:rsid w:val="004E1F32"/>
    <w:rsid w:val="00646BC5"/>
    <w:rsid w:val="00AD7B92"/>
    <w:rsid w:val="00BA25A7"/>
    <w:rsid w:val="00E22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BD5C46"/>
  <w15:chartTrackingRefBased/>
  <w15:docId w15:val="{76CD049E-4BDF-4DBA-9AAB-410C21C31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26A8"/>
  </w:style>
  <w:style w:type="paragraph" w:styleId="Heading1">
    <w:name w:val="heading 1"/>
    <w:basedOn w:val="Normal"/>
    <w:next w:val="Normal"/>
    <w:link w:val="Heading1Char"/>
    <w:qFormat/>
    <w:rsid w:val="000926A8"/>
    <w:pPr>
      <w:keepNext/>
      <w:overflowPunct w:val="0"/>
      <w:autoSpaceDE w:val="0"/>
      <w:autoSpaceDN w:val="0"/>
      <w:adjustRightInd w:val="0"/>
      <w:spacing w:after="0" w:line="240" w:lineRule="auto"/>
      <w:textAlignment w:val="baseline"/>
      <w:outlineLvl w:val="0"/>
    </w:pPr>
    <w:rPr>
      <w:rFonts w:ascii="Arial" w:eastAsia="Times New Roman" w:hAnsi="Arial" w:cs="Times New Roman"/>
      <w:b/>
      <w:sz w:val="24"/>
      <w:szCs w:val="20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926A8"/>
    <w:rPr>
      <w:rFonts w:ascii="Arial" w:eastAsia="Times New Roman" w:hAnsi="Arial" w:cs="Times New Roman"/>
      <w:b/>
      <w:sz w:val="24"/>
      <w:szCs w:val="20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9</Words>
  <Characters>851</Characters>
  <Application>Microsoft Office Word</Application>
  <DocSecurity>0</DocSecurity>
  <Lines>7</Lines>
  <Paragraphs>1</Paragraphs>
  <ScaleCrop>false</ScaleCrop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linou Eleni</dc:creator>
  <cp:keywords/>
  <dc:description/>
  <cp:lastModifiedBy>Short Andrew</cp:lastModifiedBy>
  <cp:revision>5</cp:revision>
  <dcterms:created xsi:type="dcterms:W3CDTF">2021-01-27T08:50:00Z</dcterms:created>
  <dcterms:modified xsi:type="dcterms:W3CDTF">2022-06-08T06:40:00Z</dcterms:modified>
</cp:coreProperties>
</file>